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194e2ff3e0bbabdcc856612437c3c549a8632f9"/>
    <w:p>
      <w:pPr>
        <w:pStyle w:val="Heading1"/>
      </w:pPr>
      <w:r>
        <w:t xml:space="preserve">Cover Letter for Marine Engineer Position in Argentina Córdoba</w:t>
      </w:r>
    </w:p>
    <w:p>
      <w:pPr>
        <w:pStyle w:val="FirstParagraph"/>
      </w:pPr>
      <w:r>
        <w:t xml:space="preserve">Dear [Hiring Manager's Name],</w:t>
      </w:r>
    </w:p>
    <w:p>
      <w:pPr>
        <w:pStyle w:val="BodyText"/>
      </w:pPr>
      <w:r>
        <w:t xml:space="preserve">I am writing to express my interest in the Marine Engineer position at [Company Name] in Argentina, specifically within the vibrant and industrious region of Córdoba. As a highly motivated and experienced Marine Engineer with a passion for maritime technology and sustainable practices, I am eager to contribute my skills, knowledge, and dedication to your organization. My background in marine systems, combined with my adaptability to diverse environments, aligns perfectly with the opportunities available in Argentina’s growing maritime sector. I am particularly drawn to Córdoba due to its strategic location along the Rio Paraná and its role as a hub for commercial and industrial activities, which presents a unique opportunity to apply my expertise in a dynamic setting.</w:t>
      </w:r>
    </w:p>
    <w:p>
      <w:pPr>
        <w:pStyle w:val="BodyText"/>
      </w:pPr>
      <w:r>
        <w:t xml:space="preserve">With over [X years] of experience in marine engineering, I have developed a strong foundation in the design, maintenance, and optimization of shipboard systems. My career has spanned both commercial and naval sectors, where I have worked on projects ranging from propulsion systems to environmental compliance solutions. I hold certifications such as [list relevant certifications, e.g., "Marine Engineer Officer License" or "Class 1 Marine Engineer Certificate"], which have equipped me with the technical proficiency required to address complex challenges in marine environments. Additionally, my educational background in [specific degree, e.g., "Marine Engineering from [University Name]"] has provided me with a deep understanding of engineering principles, including thermodynamics, fluid mechanics, and ship construction.</w:t>
      </w:r>
    </w:p>
    <w:p>
      <w:pPr>
        <w:pStyle w:val="BodyText"/>
      </w:pPr>
      <w:r>
        <w:t xml:space="preserve">What sets me apart as a Marine Engineer is my commitment to innovation and sustainability. In Argentina’s maritime industry—particularly in Córdoba—the need for efficient and eco-friendly solutions is increasingly critical. I have consistently prioritized energy efficiency and reduced environmental impact in my work, such as implementing advanced propulsion technologies that lower fuel consumption and emissions. For instance, during my tenure at [Previous Company Name], I led a project to retrofit a fleet of vessels with hybrid systems, resulting in a 20% reduction in operational costs and compliance with international environmental standards. I believe that the future of marine engineering lies in balancing technological advancement with ecological responsibility, and I am excited about the opportunity to contribute to this vision in Córdoba.</w:t>
      </w:r>
    </w:p>
    <w:p>
      <w:pPr>
        <w:pStyle w:val="BodyText"/>
      </w:pPr>
      <w:r>
        <w:t xml:space="preserve">Argentina’s maritime industry is evolving rapidly, and Córdoba plays a pivotal role in this transformation. The region’s proximity to major waterways like the Rio Paraná and its integration into South America’s trade networks make it an ideal location for marine engineering professionals. As a Marine Engineer, I am confident that my ability to adapt to different operational environments—whether onshore or aboard vessels—will enable me to support your company’s goals effectively. My experience working in multicultural teams has also honed my communication and problem-solving skills, which are essential when collaborating with engineers, technicians, and stakeholders across diverse backgrounds.</w:t>
      </w:r>
    </w:p>
    <w:p>
      <w:pPr>
        <w:pStyle w:val="BodyText"/>
      </w:pPr>
      <w:r>
        <w:t xml:space="preserve">What excites me most about the opportunity in Córdoba is the chance to contribute to a community that values both tradition and innovation. The city’s rich history of engineering excellence, coupled with its modern industrial infrastructure, creates a unique environment for growth. I am particularly interested in [specific aspect of the company or industry in Córdoba, e.g., "developing sustainable port solutions" or "advancing maritime education programs"]. I believe that my technical expertise and passion for marine engineering will allow me to make a meaningful impact on your team while also immersing myself in the cultural and professional opportunities that Argentina offers.</w:t>
      </w:r>
    </w:p>
    <w:p>
      <w:pPr>
        <w:pStyle w:val="BodyText"/>
      </w:pPr>
      <w:r>
        <w:t xml:space="preserve">My motivation as a Marine Engineer is driven by a desire to solve real-world problems and ensure the safe, efficient operation of maritime systems. I take pride in my ability to work under pressure, troubleshoot complex issues, and maintain high standards of quality. For example, during a recent project on a cruise ship in [location], I identified and resolved a critical issue with the auxiliary power system, preventing potential delays and ensuring passenger safety. This experience reinforced my belief that marine engineers are not only technical experts but also essential guardians of maritime operations.</w:t>
      </w:r>
    </w:p>
    <w:p>
      <w:pPr>
        <w:pStyle w:val="BodyText"/>
      </w:pPr>
      <w:r>
        <w:t xml:space="preserve">In addition to my technical skills, I bring a strong work ethic and a commitment to continuous learning. I regularly attend industry conferences and stay updated on the latest advancements in marine technology through professional organizations such as [relevant organization, e.g., "International Marine Engineering Association"]. I am also fluent in [languages, e.g., "English and Spanish"], which will allow me to communicate effectively with local teams and stakeholders in Argentina. My ability to bridge cultural and linguistic gaps is an asset that I believe will enhance collaboration within your organization.</w:t>
      </w:r>
    </w:p>
    <w:p>
      <w:pPr>
        <w:pStyle w:val="BodyText"/>
      </w:pPr>
      <w:r>
        <w:t xml:space="preserve">I am particularly drawn to the Marine Engineer role in Córdoba because it offers a platform to combine my technical expertise with the unique challenges of South American maritime operations. The region’s focus on infrastructure development and environmental stewardship aligns with my professional goals, and I am eager to contribute to projects that prioritize both innovation and sustainability. I am confident that my background, skills, and enthusiasm for marine engineering make me a strong candidate for this position.</w:t>
      </w:r>
    </w:p>
    <w:p>
      <w:pPr>
        <w:pStyle w:val="BodyText"/>
      </w:pPr>
      <w:r>
        <w:t xml:space="preserve">Thank you for considering my application. I would welcome the opportunity to discuss how my qualifications align with the needs of [Company Name] and the marine engineering community in Argentina’s Córdoba region. I am available at your earliest convenience for an interview and can be reached at [phone number] or via email at [email address]. I look forward to the possibility of contributing to your organization’s success and growing alongside a team that values excellence and innov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Argentina Córdoba</dc:title>
  <dc:creator/>
  <dc:language>en</dc:language>
  <cp:keywords/>
  <dcterms:created xsi:type="dcterms:W3CDTF">2025-12-11T14:30:50Z</dcterms:created>
  <dcterms:modified xsi:type="dcterms:W3CDTF">2025-12-11T14:30:50Z</dcterms:modified>
</cp:coreProperties>
</file>

<file path=docProps/custom.xml><?xml version="1.0" encoding="utf-8"?>
<Properties xmlns="http://schemas.openxmlformats.org/officeDocument/2006/custom-properties" xmlns:vt="http://schemas.openxmlformats.org/officeDocument/2006/docPropsVTypes"/>
</file>